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A674" w14:textId="77777777" w:rsidR="009F2487" w:rsidRDefault="009F2487" w:rsidP="009F2487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2CF4531F" w14:textId="77777777" w:rsidR="00F10306" w:rsidRPr="00073C19" w:rsidRDefault="00F10306" w:rsidP="009F2487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8FE59DF" w14:textId="77777777" w:rsidR="009F2487" w:rsidRPr="00073C19" w:rsidRDefault="009F2487" w:rsidP="009F2487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sl-SI"/>
        </w:rPr>
      </w:pPr>
    </w:p>
    <w:p w14:paraId="3FE82B07" w14:textId="50CAC6E2" w:rsidR="00784CD6" w:rsidRDefault="00784CD6" w:rsidP="006901B9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sl-SI"/>
        </w:rPr>
      </w:pPr>
    </w:p>
    <w:p w14:paraId="26219722" w14:textId="77777777" w:rsidR="00D21402" w:rsidRDefault="004829B3" w:rsidP="00784CD6">
      <w:pPr>
        <w:autoSpaceDE w:val="0"/>
        <w:autoSpaceDN w:val="0"/>
        <w:adjustRightInd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C80CA2" wp14:editId="28997354">
                <wp:simplePos x="0" y="0"/>
                <wp:positionH relativeFrom="column">
                  <wp:posOffset>80645</wp:posOffset>
                </wp:positionH>
                <wp:positionV relativeFrom="paragraph">
                  <wp:posOffset>3928745</wp:posOffset>
                </wp:positionV>
                <wp:extent cx="4305300" cy="2221865"/>
                <wp:effectExtent l="0" t="0" r="0" b="6985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22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65B592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12F3409D" w14:textId="628356E7" w:rsidR="00D21402" w:rsidRPr="00CE50C8" w:rsidRDefault="00D21402" w:rsidP="00D21402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CE50C8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–</w:t>
                            </w:r>
                            <w:r w:rsidR="00CE50C8" w:rsidRPr="00CE50C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INOVATIVNI TURISTIČNI PROJEKTI TURISTIČNIH DRUŠTEV V OBČINI</w:t>
                            </w:r>
                            <w:r w:rsidR="004829B3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BREŽICE V LETU </w:t>
                            </w:r>
                            <w:r w:rsidR="004852E6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2023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C80CA2" id="_x0000_t202" coordsize="21600,21600" o:spt="202" path="m,l,21600r21600,l21600,xe">
                <v:stroke joinstyle="miter"/>
                <v:path gradientshapeok="t" o:connecttype="rect"/>
              </v:shapetype>
              <v:shape id="Polje z besedilom 5" o:spid="_x0000_s1026" type="#_x0000_t202" style="position:absolute;margin-left:6.35pt;margin-top:309.35pt;width:339pt;height:1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" stroked="f">
                <v:textbox>
                  <w:txbxContent>
                    <w:p w14:paraId="0265B592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12F3409D" w14:textId="628356E7" w:rsidR="00D21402" w:rsidRPr="00CE50C8" w:rsidRDefault="00D21402" w:rsidP="00D21402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CE50C8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–</w:t>
                      </w:r>
                      <w:r w:rsidR="00CE50C8" w:rsidRPr="00CE50C8">
                        <w:rPr>
                          <w:rFonts w:ascii="Arial" w:hAnsi="Arial" w:cs="Arial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INOVATIVNI TURISTIČNI PROJEKTI TURISTIČNIH DRUŠTEV V OBČINI</w:t>
                      </w:r>
                      <w:r w:rsidR="004829B3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BREŽICE V LETU </w:t>
                      </w:r>
                      <w:r w:rsidR="004852E6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2023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4CD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EA1424" wp14:editId="2C136C84">
                <wp:simplePos x="0" y="0"/>
                <wp:positionH relativeFrom="column">
                  <wp:posOffset>5657850</wp:posOffset>
                </wp:positionH>
                <wp:positionV relativeFrom="paragraph">
                  <wp:posOffset>3096260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3D507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66D016E7" w14:textId="77777777"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580B7FF2" w14:textId="77777777"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14:paraId="4C38538F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7EA7D53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A1424" id="Polje z besedilom 4" o:spid="_x0000_s1027" type="#_x0000_t202" style="position:absolute;margin-left:445.5pt;margin-top:243.8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" stroked="f">
                <v:textbox>
                  <w:txbxContent>
                    <w:p w14:paraId="0FC3D507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66D016E7" w14:textId="77777777"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580B7FF2" w14:textId="77777777"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14:paraId="4C38538F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7EA7D53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 w:rsidR="00D2140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36C9B7" wp14:editId="50E529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C2EA4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0CA1FCE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3D6F3D59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6C9B7" id="Polje z besedilom 3" o:spid="_x0000_s1028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AOQ+QEAANI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" stroked="f" strokeweight="0">
                <v:textbox>
                  <w:txbxContent>
                    <w:p w14:paraId="6CC2EA4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0CA1FCE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3D6F3D59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21402" w:rsidSect="00784CD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A60C13"/>
    <w:multiLevelType w:val="hybridMultilevel"/>
    <w:tmpl w:val="5A1AEA26"/>
    <w:lvl w:ilvl="0" w:tplc="964695E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83BC8"/>
    <w:multiLevelType w:val="hybridMultilevel"/>
    <w:tmpl w:val="6A48C186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4D55E8"/>
    <w:multiLevelType w:val="hybridMultilevel"/>
    <w:tmpl w:val="C78CD05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79242">
    <w:abstractNumId w:val="9"/>
  </w:num>
  <w:num w:numId="2" w16cid:durableId="685211182">
    <w:abstractNumId w:val="11"/>
  </w:num>
  <w:num w:numId="3" w16cid:durableId="1936284341">
    <w:abstractNumId w:val="6"/>
  </w:num>
  <w:num w:numId="4" w16cid:durableId="381058194">
    <w:abstractNumId w:val="0"/>
  </w:num>
  <w:num w:numId="5" w16cid:durableId="855194345">
    <w:abstractNumId w:val="15"/>
  </w:num>
  <w:num w:numId="6" w16cid:durableId="134101176">
    <w:abstractNumId w:val="10"/>
  </w:num>
  <w:num w:numId="7" w16cid:durableId="1860510748">
    <w:abstractNumId w:val="7"/>
  </w:num>
  <w:num w:numId="8" w16cid:durableId="1027216608">
    <w:abstractNumId w:val="12"/>
  </w:num>
  <w:num w:numId="9" w16cid:durableId="689717285">
    <w:abstractNumId w:val="14"/>
  </w:num>
  <w:num w:numId="10" w16cid:durableId="1544363292">
    <w:abstractNumId w:val="3"/>
  </w:num>
  <w:num w:numId="11" w16cid:durableId="1315328955">
    <w:abstractNumId w:val="1"/>
  </w:num>
  <w:num w:numId="12" w16cid:durableId="941883596">
    <w:abstractNumId w:val="5"/>
  </w:num>
  <w:num w:numId="13" w16cid:durableId="362679537">
    <w:abstractNumId w:val="13"/>
  </w:num>
  <w:num w:numId="14" w16cid:durableId="1756323398">
    <w:abstractNumId w:val="8"/>
  </w:num>
  <w:num w:numId="15" w16cid:durableId="1487475301">
    <w:abstractNumId w:val="4"/>
  </w:num>
  <w:num w:numId="16" w16cid:durableId="660471958">
    <w:abstractNumId w:val="2"/>
  </w:num>
  <w:num w:numId="17" w16cid:durableId="92744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238AD"/>
    <w:rsid w:val="00026D6E"/>
    <w:rsid w:val="0003467D"/>
    <w:rsid w:val="00062061"/>
    <w:rsid w:val="000805ED"/>
    <w:rsid w:val="00092DC8"/>
    <w:rsid w:val="00111B1C"/>
    <w:rsid w:val="00141A45"/>
    <w:rsid w:val="001A2A71"/>
    <w:rsid w:val="001D3832"/>
    <w:rsid w:val="001D4E3B"/>
    <w:rsid w:val="002102FC"/>
    <w:rsid w:val="00215395"/>
    <w:rsid w:val="0022181A"/>
    <w:rsid w:val="00252ABD"/>
    <w:rsid w:val="00295239"/>
    <w:rsid w:val="002F7964"/>
    <w:rsid w:val="003706D7"/>
    <w:rsid w:val="00383B66"/>
    <w:rsid w:val="003A26BB"/>
    <w:rsid w:val="003B14B4"/>
    <w:rsid w:val="00422977"/>
    <w:rsid w:val="0044391F"/>
    <w:rsid w:val="004829B3"/>
    <w:rsid w:val="004852E6"/>
    <w:rsid w:val="004B47E6"/>
    <w:rsid w:val="004D710C"/>
    <w:rsid w:val="00503241"/>
    <w:rsid w:val="00524D68"/>
    <w:rsid w:val="00566202"/>
    <w:rsid w:val="00575BE6"/>
    <w:rsid w:val="005767F7"/>
    <w:rsid w:val="005B3D18"/>
    <w:rsid w:val="005B7B25"/>
    <w:rsid w:val="005C3A5C"/>
    <w:rsid w:val="005C537E"/>
    <w:rsid w:val="005E2F8D"/>
    <w:rsid w:val="00611F88"/>
    <w:rsid w:val="006639AC"/>
    <w:rsid w:val="00670FA3"/>
    <w:rsid w:val="006814EB"/>
    <w:rsid w:val="006901B9"/>
    <w:rsid w:val="006B4313"/>
    <w:rsid w:val="006B47F0"/>
    <w:rsid w:val="006E61AE"/>
    <w:rsid w:val="007075F0"/>
    <w:rsid w:val="00784CD6"/>
    <w:rsid w:val="00787DA3"/>
    <w:rsid w:val="007B599D"/>
    <w:rsid w:val="007D2606"/>
    <w:rsid w:val="007D4242"/>
    <w:rsid w:val="007D4A41"/>
    <w:rsid w:val="007D6D51"/>
    <w:rsid w:val="00803C3C"/>
    <w:rsid w:val="00813659"/>
    <w:rsid w:val="00831C6A"/>
    <w:rsid w:val="00845DAD"/>
    <w:rsid w:val="00865A5C"/>
    <w:rsid w:val="00867B24"/>
    <w:rsid w:val="00893E41"/>
    <w:rsid w:val="008A3B84"/>
    <w:rsid w:val="008D39F6"/>
    <w:rsid w:val="008E21BF"/>
    <w:rsid w:val="008E23FA"/>
    <w:rsid w:val="008F1174"/>
    <w:rsid w:val="009146DF"/>
    <w:rsid w:val="00922575"/>
    <w:rsid w:val="009346BF"/>
    <w:rsid w:val="00943D88"/>
    <w:rsid w:val="00945752"/>
    <w:rsid w:val="009904CF"/>
    <w:rsid w:val="009A3D06"/>
    <w:rsid w:val="009B3FDF"/>
    <w:rsid w:val="009C1F52"/>
    <w:rsid w:val="009C2AAA"/>
    <w:rsid w:val="009F2487"/>
    <w:rsid w:val="00A21EB3"/>
    <w:rsid w:val="00A50821"/>
    <w:rsid w:val="00A57C32"/>
    <w:rsid w:val="00A71158"/>
    <w:rsid w:val="00A734BB"/>
    <w:rsid w:val="00A929C2"/>
    <w:rsid w:val="00AB4F41"/>
    <w:rsid w:val="00AB5D28"/>
    <w:rsid w:val="00B00833"/>
    <w:rsid w:val="00B12303"/>
    <w:rsid w:val="00B17552"/>
    <w:rsid w:val="00B3734D"/>
    <w:rsid w:val="00B56AB5"/>
    <w:rsid w:val="00B77462"/>
    <w:rsid w:val="00B8106B"/>
    <w:rsid w:val="00B91AAC"/>
    <w:rsid w:val="00BA4A99"/>
    <w:rsid w:val="00BB0B24"/>
    <w:rsid w:val="00BD56D2"/>
    <w:rsid w:val="00C02572"/>
    <w:rsid w:val="00C366A3"/>
    <w:rsid w:val="00C54099"/>
    <w:rsid w:val="00C90444"/>
    <w:rsid w:val="00CA3884"/>
    <w:rsid w:val="00CB23A1"/>
    <w:rsid w:val="00CC62AA"/>
    <w:rsid w:val="00CE1AF1"/>
    <w:rsid w:val="00CE50C8"/>
    <w:rsid w:val="00D160EA"/>
    <w:rsid w:val="00D21402"/>
    <w:rsid w:val="00D22031"/>
    <w:rsid w:val="00D419C7"/>
    <w:rsid w:val="00D42AA2"/>
    <w:rsid w:val="00D56D87"/>
    <w:rsid w:val="00D67510"/>
    <w:rsid w:val="00D94673"/>
    <w:rsid w:val="00DA784E"/>
    <w:rsid w:val="00DC0595"/>
    <w:rsid w:val="00E11BC4"/>
    <w:rsid w:val="00F10306"/>
    <w:rsid w:val="00F22575"/>
    <w:rsid w:val="00F63B84"/>
    <w:rsid w:val="00FB0AC9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994DA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3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56D87"/>
    <w:pPr>
      <w:ind w:left="720"/>
      <w:contextualSpacing/>
    </w:pPr>
  </w:style>
  <w:style w:type="paragraph" w:styleId="Telobesedila2">
    <w:name w:val="Body Text 2"/>
    <w:basedOn w:val="Navaden"/>
    <w:link w:val="Telobesedila2Znak"/>
    <w:uiPriority w:val="99"/>
    <w:semiHidden/>
    <w:unhideWhenUsed/>
    <w:rsid w:val="004829B3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482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7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2</cp:revision>
  <cp:lastPrinted>2023-07-20T12:13:00Z</cp:lastPrinted>
  <dcterms:created xsi:type="dcterms:W3CDTF">2023-07-21T10:28:00Z</dcterms:created>
  <dcterms:modified xsi:type="dcterms:W3CDTF">2023-07-21T10:28:00Z</dcterms:modified>
</cp:coreProperties>
</file>